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A5F16" w14:textId="77777777" w:rsidR="00926D98" w:rsidRPr="00CE4F41" w:rsidRDefault="00926D98" w:rsidP="00926D98">
      <w:pPr>
        <w:spacing w:after="350"/>
        <w:jc w:val="right"/>
        <w:rPr>
          <w:rFonts w:ascii="Times New Roman" w:hAnsi="Times New Roman" w:cs="Times New Roman"/>
        </w:rPr>
      </w:pPr>
    </w:p>
    <w:p w14:paraId="624EA130" w14:textId="77777777" w:rsidR="00926D98" w:rsidRPr="00CE4F41" w:rsidRDefault="00926D98" w:rsidP="00926D98">
      <w:pPr>
        <w:spacing w:after="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b/>
          <w:sz w:val="38"/>
          <w:u w:val="single" w:color="000000"/>
        </w:rPr>
        <w:t>Weekly Progress Report (WPR)</w:t>
      </w:r>
      <w:r w:rsidRPr="00CE4F41">
        <w:rPr>
          <w:rFonts w:ascii="Times New Roman" w:eastAsia="Times New Roman" w:hAnsi="Times New Roman" w:cs="Times New Roman"/>
          <w:b/>
          <w:sz w:val="38"/>
        </w:rPr>
        <w:t xml:space="preserve"> </w:t>
      </w:r>
    </w:p>
    <w:p w14:paraId="7D8A923D" w14:textId="77777777" w:rsidR="00926D98" w:rsidRPr="00CE4F41" w:rsidRDefault="00926D98" w:rsidP="00926D98">
      <w:pPr>
        <w:spacing w:after="7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8"/>
        </w:rPr>
        <w:t xml:space="preserve">Domain of Engineering and Technology </w:t>
      </w:r>
    </w:p>
    <w:p w14:paraId="48192C44" w14:textId="77777777" w:rsidR="00926D98" w:rsidRPr="00CE4F41" w:rsidRDefault="00926D98" w:rsidP="00926D98">
      <w:pPr>
        <w:spacing w:after="70"/>
        <w:ind w:right="64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b/>
          <w:sz w:val="28"/>
        </w:rPr>
        <w:t xml:space="preserve">Amity School of Engineering and Technology </w:t>
      </w:r>
    </w:p>
    <w:p w14:paraId="08C3FB28" w14:textId="77777777" w:rsidR="00926D98" w:rsidRPr="00CE4F41" w:rsidRDefault="00926D98" w:rsidP="00926D98">
      <w:pPr>
        <w:spacing w:after="206"/>
        <w:ind w:left="495"/>
        <w:jc w:val="center"/>
        <w:rPr>
          <w:rFonts w:ascii="Times New Roman" w:hAnsi="Times New Roman" w:cs="Times New Roman"/>
        </w:rPr>
      </w:pPr>
      <w:r w:rsidRPr="00CE4F41">
        <w:rPr>
          <w:rFonts w:ascii="Times New Roman" w:eastAsia="Arial" w:hAnsi="Times New Roman" w:cs="Times New Roman"/>
          <w:sz w:val="28"/>
        </w:rPr>
        <w:t xml:space="preserve">                         </w:t>
      </w:r>
      <w:r w:rsidRPr="00CE4F41">
        <w:rPr>
          <w:rFonts w:ascii="Times New Roman" w:eastAsia="Times New Roman" w:hAnsi="Times New Roman" w:cs="Times New Roman"/>
          <w:sz w:val="28"/>
        </w:rPr>
        <w:t xml:space="preserve"> </w:t>
      </w:r>
    </w:p>
    <w:p w14:paraId="6186E7D3" w14:textId="05670C16" w:rsidR="00926D98" w:rsidRPr="00CE4F41" w:rsidRDefault="00926D98" w:rsidP="00926D98">
      <w:pPr>
        <w:tabs>
          <w:tab w:val="center" w:pos="4322"/>
          <w:tab w:val="center" w:pos="6792"/>
        </w:tabs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Week: </w:t>
      </w:r>
      <w:r w:rsidRPr="00CE4F41">
        <w:rPr>
          <w:rFonts w:ascii="Times New Roman" w:eastAsia="Times New Roman" w:hAnsi="Times New Roman" w:cs="Times New Roman"/>
          <w:sz w:val="24"/>
        </w:rPr>
        <w:t>2</w:t>
      </w:r>
      <w:r w:rsidRPr="00CE4F41">
        <w:rPr>
          <w:rFonts w:ascii="Times New Roman" w:eastAsia="Times New Roman" w:hAnsi="Times New Roman" w:cs="Times New Roman"/>
          <w:sz w:val="24"/>
        </w:rPr>
        <w:t xml:space="preserve">                                              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 </w:t>
      </w:r>
      <w:r w:rsidRPr="00CE4F41">
        <w:rPr>
          <w:rFonts w:ascii="Times New Roman" w:eastAsia="Times New Roman" w:hAnsi="Times New Roman" w:cs="Times New Roman"/>
          <w:sz w:val="24"/>
        </w:rPr>
        <w:tab/>
        <w:t xml:space="preserve">Duration: </w:t>
      </w:r>
      <w:r w:rsidRPr="00CE4F41">
        <w:rPr>
          <w:rFonts w:ascii="Times New Roman" w:hAnsi="Times New Roman" w:cs="Times New Roman"/>
          <w:sz w:val="23"/>
        </w:rPr>
        <w:t>06</w:t>
      </w:r>
      <w:r w:rsidRPr="00CE4F41">
        <w:rPr>
          <w:rFonts w:ascii="Times New Roman" w:hAnsi="Times New Roman" w:cs="Times New Roman"/>
          <w:sz w:val="23"/>
        </w:rPr>
        <w:t>/0</w:t>
      </w:r>
      <w:r w:rsidRPr="00CE4F41">
        <w:rPr>
          <w:rFonts w:ascii="Times New Roman" w:hAnsi="Times New Roman" w:cs="Times New Roman"/>
          <w:sz w:val="23"/>
        </w:rPr>
        <w:t>6</w:t>
      </w:r>
      <w:r w:rsidRPr="00CE4F41">
        <w:rPr>
          <w:rFonts w:ascii="Times New Roman" w:hAnsi="Times New Roman" w:cs="Times New Roman"/>
          <w:sz w:val="23"/>
        </w:rPr>
        <w:t xml:space="preserve">/2022 to </w:t>
      </w:r>
      <w:r w:rsidRPr="00CE4F41">
        <w:rPr>
          <w:rFonts w:ascii="Times New Roman" w:hAnsi="Times New Roman" w:cs="Times New Roman"/>
          <w:sz w:val="23"/>
        </w:rPr>
        <w:t>12</w:t>
      </w:r>
      <w:r w:rsidRPr="00CE4F41">
        <w:rPr>
          <w:rFonts w:ascii="Times New Roman" w:hAnsi="Times New Roman" w:cs="Times New Roman"/>
          <w:sz w:val="23"/>
        </w:rPr>
        <w:t>/06/2022</w:t>
      </w: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3985"/>
        <w:gridCol w:w="4879"/>
      </w:tblGrid>
      <w:tr w:rsidR="00926D98" w:rsidRPr="00CE4F41" w14:paraId="30665DE9" w14:textId="77777777" w:rsidTr="006703E4">
        <w:trPr>
          <w:trHeight w:val="9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nil"/>
            </w:tcBorders>
            <w:vAlign w:val="center"/>
          </w:tcPr>
          <w:p w14:paraId="0F786FA2" w14:textId="77777777" w:rsidR="00926D98" w:rsidRPr="00CE4F41" w:rsidRDefault="00926D98" w:rsidP="006703E4">
            <w:pPr>
              <w:spacing w:after="75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Student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  <w:p w14:paraId="1A5F557F" w14:textId="77777777" w:rsidR="00926D98" w:rsidRPr="00CE4F41" w:rsidRDefault="00926D98" w:rsidP="006703E4">
            <w:pPr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 </w:t>
            </w:r>
          </w:p>
        </w:tc>
        <w:tc>
          <w:tcPr>
            <w:tcW w:w="4879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</w:tcPr>
          <w:p w14:paraId="565FB317" w14:textId="77777777" w:rsidR="00926D98" w:rsidRPr="00CE4F41" w:rsidRDefault="00926D98" w:rsidP="006703E4">
            <w:pPr>
              <w:rPr>
                <w:rFonts w:ascii="Times New Roman" w:hAnsi="Times New Roman" w:cs="Times New Roman"/>
              </w:rPr>
            </w:pPr>
          </w:p>
        </w:tc>
      </w:tr>
      <w:tr w:rsidR="00926D98" w:rsidRPr="00CE4F41" w14:paraId="7B02B892" w14:textId="77777777" w:rsidTr="006703E4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22D8457" w14:textId="77777777" w:rsidR="00926D98" w:rsidRPr="00CE4F41" w:rsidRDefault="00926D98" w:rsidP="006703E4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Name of Student: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3AEF80" w14:textId="77777777" w:rsidR="00926D98" w:rsidRPr="00CE4F41" w:rsidRDefault="00926D98" w:rsidP="006703E4">
            <w:pPr>
              <w:ind w:left="10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Vaibhav Madan</w:t>
            </w:r>
          </w:p>
        </w:tc>
      </w:tr>
      <w:tr w:rsidR="00926D98" w:rsidRPr="00CE4F41" w14:paraId="5B00DDF5" w14:textId="77777777" w:rsidTr="006703E4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26FA649" w14:textId="77777777" w:rsidR="00926D98" w:rsidRPr="00CE4F41" w:rsidRDefault="00926D98" w:rsidP="006703E4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nrolment No.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04B1212" w14:textId="77777777" w:rsidR="00926D98" w:rsidRPr="00CE4F41" w:rsidRDefault="00926D98" w:rsidP="006703E4">
            <w:pPr>
              <w:ind w:left="10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A2305220394</w:t>
            </w:r>
          </w:p>
        </w:tc>
      </w:tr>
      <w:tr w:rsidR="00926D98" w:rsidRPr="00CE4F41" w14:paraId="435171FB" w14:textId="77777777" w:rsidTr="006703E4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4B4FDA4B" w14:textId="77777777" w:rsidR="00926D98" w:rsidRPr="00CE4F41" w:rsidRDefault="00926D98" w:rsidP="006703E4">
            <w:pPr>
              <w:ind w:left="17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gramme &amp; Semester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17652C0" w14:textId="77777777" w:rsidR="00926D98" w:rsidRPr="00CE4F41" w:rsidRDefault="00926D98" w:rsidP="006703E4">
            <w:pPr>
              <w:ind w:left="103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B.Tech</w:t>
            </w:r>
            <w:proofErr w:type="spellEnd"/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5</w:t>
            </w:r>
            <w:r w:rsidRPr="00CE4F41">
              <w:rPr>
                <w:rFonts w:ascii="Times New Roman" w:eastAsia="Times New Roman" w:hAnsi="Times New Roman" w:cs="Times New Roman"/>
                <w:sz w:val="24"/>
                <w:vertAlign w:val="superscript"/>
              </w:rPr>
              <w:t>th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Sem </w:t>
            </w:r>
          </w:p>
        </w:tc>
      </w:tr>
      <w:tr w:rsidR="00926D98" w:rsidRPr="00CE4F41" w14:paraId="4E1A5A42" w14:textId="77777777" w:rsidTr="006703E4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268E890B" w14:textId="0037C293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Title finalized, if 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>yes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, give name, if </w:t>
            </w:r>
            <w:proofErr w:type="gramStart"/>
            <w:r w:rsidRPr="00CE4F41">
              <w:rPr>
                <w:rFonts w:ascii="Times New Roman" w:eastAsia="Times New Roman" w:hAnsi="Times New Roman" w:cs="Times New Roman"/>
                <w:sz w:val="24"/>
              </w:rPr>
              <w:t>No</w:t>
            </w:r>
            <w:proofErr w:type="gramEnd"/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, give reason(s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vAlign w:val="center"/>
          </w:tcPr>
          <w:p w14:paraId="452C4330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  <w:color w:val="auto"/>
                <w:sz w:val="24"/>
                <w:szCs w:val="24"/>
                <w:shd w:val="clear" w:color="auto" w:fill="FFFFFF"/>
              </w:rPr>
              <w:t>House Price Prediction model using Machine Learning</w:t>
            </w:r>
          </w:p>
        </w:tc>
      </w:tr>
      <w:tr w:rsidR="00926D98" w:rsidRPr="00CE4F41" w14:paraId="6D18194A" w14:textId="77777777" w:rsidTr="006703E4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4057D4D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ynopsis submitted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1A4DF52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Yes </w:t>
            </w:r>
          </w:p>
        </w:tc>
      </w:tr>
      <w:tr w:rsidR="00926D98" w:rsidRPr="00CE4F41" w14:paraId="6D7700A6" w14:textId="77777777" w:rsidTr="006703E4">
        <w:trPr>
          <w:trHeight w:val="53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08F172E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Literature review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C791DC0" w14:textId="08D32634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CE4F41">
              <w:rPr>
                <w:rFonts w:ascii="Times New Roman" w:hAnsi="Times New Roman" w:cs="Times New Roman"/>
                <w:sz w:val="24"/>
                <w:szCs w:val="24"/>
              </w:rPr>
              <w:t>Yes</w:t>
            </w:r>
          </w:p>
        </w:tc>
      </w:tr>
      <w:tr w:rsidR="00926D98" w:rsidRPr="00CE4F41" w14:paraId="3BCBE259" w14:textId="77777777" w:rsidTr="006703E4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960DF76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Technical &amp; Economical Feasibility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96EC8" w14:textId="0EDFBC11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>NA</w:t>
            </w:r>
          </w:p>
        </w:tc>
      </w:tr>
      <w:tr w:rsidR="00926D98" w:rsidRPr="00CE4F41" w14:paraId="5C507409" w14:textId="77777777" w:rsidTr="006703E4">
        <w:trPr>
          <w:trHeight w:val="526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7B73532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Bill of Material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A806FDD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926D98" w:rsidRPr="00CE4F41" w14:paraId="5292C1EF" w14:textId="77777777" w:rsidTr="006703E4">
        <w:trPr>
          <w:trHeight w:val="80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58055B0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roject Progress Schedule (PERT Chart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64014C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</w:t>
            </w:r>
          </w:p>
        </w:tc>
      </w:tr>
      <w:tr w:rsidR="00926D98" w:rsidRPr="00CE4F41" w14:paraId="5323067C" w14:textId="77777777" w:rsidTr="006703E4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326DB71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Design of critical component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BD7449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NA </w:t>
            </w:r>
          </w:p>
        </w:tc>
      </w:tr>
      <w:tr w:rsidR="00926D98" w:rsidRPr="00CE4F41" w14:paraId="2BE4A4B1" w14:textId="77777777" w:rsidTr="006703E4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1BCA774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Fabrication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70CFE7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</w:t>
            </w:r>
          </w:p>
        </w:tc>
      </w:tr>
      <w:tr w:rsidR="00926D98" w:rsidRPr="00CE4F41" w14:paraId="603DBD79" w14:textId="77777777" w:rsidTr="006703E4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D8EE7A0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Experimental work (give %)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58D058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- </w:t>
            </w:r>
          </w:p>
        </w:tc>
      </w:tr>
      <w:tr w:rsidR="00926D98" w:rsidRPr="00CE4F41" w14:paraId="61537F0D" w14:textId="77777777" w:rsidTr="006703E4">
        <w:trPr>
          <w:trHeight w:val="530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3B9AAE63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sult and Analysis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820E73A" w14:textId="55BDD140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  <w:sz w:val="24"/>
                <w:szCs w:val="24"/>
              </w:rPr>
            </w:pPr>
            <w:r w:rsidRPr="00CE4F41">
              <w:rPr>
                <w:rFonts w:ascii="Times New Roman" w:hAnsi="Times New Roman" w:cs="Times New Roman"/>
              </w:rPr>
              <w:t xml:space="preserve">Done with Data Collection, </w:t>
            </w:r>
            <w:r w:rsidR="00CE4F41" w:rsidRPr="00CE4F41">
              <w:rPr>
                <w:rFonts w:ascii="Times New Roman" w:hAnsi="Times New Roman" w:cs="Times New Roman"/>
              </w:rPr>
              <w:t>Pre-Processing,</w:t>
            </w:r>
            <w:r w:rsidRPr="00CE4F41">
              <w:rPr>
                <w:rFonts w:ascii="Times New Roman" w:hAnsi="Times New Roman" w:cs="Times New Roman"/>
              </w:rPr>
              <w:t xml:space="preserve"> and Exploratory Data Analysis</w:t>
            </w:r>
          </w:p>
        </w:tc>
      </w:tr>
      <w:tr w:rsidR="00926D98" w:rsidRPr="00CE4F41" w14:paraId="1E55C9E4" w14:textId="77777777" w:rsidTr="006703E4">
        <w:trPr>
          <w:trHeight w:val="531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B3DED8A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Report writing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1CE9C79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>In progress</w:t>
            </w:r>
          </w:p>
        </w:tc>
      </w:tr>
      <w:tr w:rsidR="00926D98" w:rsidRPr="00CE4F41" w14:paraId="6F44429F" w14:textId="77777777" w:rsidTr="006703E4">
        <w:trPr>
          <w:trHeight w:val="525"/>
        </w:trPr>
        <w:tc>
          <w:tcPr>
            <w:tcW w:w="3985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5C2EF416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ignature of student </w:t>
            </w:r>
          </w:p>
        </w:tc>
        <w:tc>
          <w:tcPr>
            <w:tcW w:w="487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056DC0B" w14:textId="77777777" w:rsidR="00926D98" w:rsidRPr="00CE4F41" w:rsidRDefault="00926D98" w:rsidP="006703E4">
            <w:pPr>
              <w:ind w:left="3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Vaibhav Madan</w:t>
            </w:r>
          </w:p>
        </w:tc>
      </w:tr>
    </w:tbl>
    <w:p w14:paraId="28BCC98C" w14:textId="77777777" w:rsidR="00926D98" w:rsidRPr="00CE4F41" w:rsidRDefault="00926D98" w:rsidP="00926D98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 </w:t>
      </w:r>
    </w:p>
    <w:p w14:paraId="6D8CB608" w14:textId="77777777" w:rsidR="00926D98" w:rsidRPr="00CE4F41" w:rsidRDefault="00926D98" w:rsidP="00926D98">
      <w:pPr>
        <w:spacing w:after="75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4A303742" w14:textId="77777777" w:rsidR="00926D98" w:rsidRPr="00CE4F41" w:rsidRDefault="00926D98" w:rsidP="00926D98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36C4BD9D" w14:textId="77777777" w:rsidR="00926D98" w:rsidRPr="00CE4F41" w:rsidRDefault="00926D98" w:rsidP="00926D98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0F37722E" w14:textId="77777777" w:rsidR="00CE4F41" w:rsidRDefault="00CE4F41" w:rsidP="00926D98">
      <w:pPr>
        <w:spacing w:after="85" w:line="253" w:lineRule="auto"/>
        <w:ind w:left="-5" w:right="41" w:hanging="10"/>
        <w:rPr>
          <w:rFonts w:ascii="Times New Roman" w:eastAsia="Times New Roman" w:hAnsi="Times New Roman" w:cs="Times New Roman"/>
          <w:sz w:val="24"/>
        </w:rPr>
      </w:pPr>
    </w:p>
    <w:p w14:paraId="34AAF352" w14:textId="1894601A" w:rsidR="00926D98" w:rsidRPr="00CE4F41" w:rsidRDefault="00926D98" w:rsidP="00926D98">
      <w:pPr>
        <w:spacing w:after="85" w:line="253" w:lineRule="auto"/>
        <w:ind w:left="-5" w:right="41" w:hanging="10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Work done in this week: </w:t>
      </w:r>
    </w:p>
    <w:p w14:paraId="40211FF1" w14:textId="25F20377" w:rsidR="00926D98" w:rsidRPr="00CE4F41" w:rsidRDefault="00926D98" w:rsidP="00926D98">
      <w:pPr>
        <w:pStyle w:val="ListParagraph"/>
        <w:numPr>
          <w:ilvl w:val="0"/>
          <w:numId w:val="2"/>
        </w:numPr>
        <w:spacing w:after="75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hAnsi="Times New Roman" w:cs="Times New Roman"/>
          <w:sz w:val="24"/>
          <w:szCs w:val="24"/>
        </w:rPr>
        <w:t>Collected required data</w:t>
      </w:r>
    </w:p>
    <w:p w14:paraId="507BBBE2" w14:textId="035941F4" w:rsidR="00926D98" w:rsidRPr="00CE4F41" w:rsidRDefault="00926D98" w:rsidP="00926D98">
      <w:pPr>
        <w:pStyle w:val="ListParagraph"/>
        <w:numPr>
          <w:ilvl w:val="0"/>
          <w:numId w:val="2"/>
        </w:numPr>
        <w:spacing w:after="75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hAnsi="Times New Roman" w:cs="Times New Roman"/>
          <w:sz w:val="24"/>
          <w:szCs w:val="24"/>
        </w:rPr>
        <w:t>Pre-processing is done</w:t>
      </w:r>
    </w:p>
    <w:p w14:paraId="1243EAEF" w14:textId="378C25AD" w:rsidR="00926D98" w:rsidRPr="00CE4F41" w:rsidRDefault="00926D98" w:rsidP="00926D98">
      <w:pPr>
        <w:pStyle w:val="ListParagraph"/>
        <w:numPr>
          <w:ilvl w:val="0"/>
          <w:numId w:val="2"/>
        </w:numPr>
        <w:spacing w:after="75"/>
        <w:rPr>
          <w:rFonts w:ascii="Times New Roman" w:hAnsi="Times New Roman" w:cs="Times New Roman"/>
          <w:sz w:val="24"/>
          <w:szCs w:val="24"/>
        </w:rPr>
      </w:pPr>
      <w:r w:rsidRPr="00CE4F41">
        <w:rPr>
          <w:rFonts w:ascii="Times New Roman" w:hAnsi="Times New Roman" w:cs="Times New Roman"/>
          <w:sz w:val="24"/>
          <w:szCs w:val="24"/>
        </w:rPr>
        <w:t>Exploratory Data Analysis is complete</w:t>
      </w:r>
    </w:p>
    <w:p w14:paraId="76FC132B" w14:textId="77777777" w:rsidR="00926D98" w:rsidRPr="00CE4F41" w:rsidRDefault="00926D98" w:rsidP="00926D98">
      <w:pPr>
        <w:spacing w:after="75"/>
        <w:rPr>
          <w:rFonts w:ascii="Times New Roman" w:hAnsi="Times New Roman" w:cs="Times New Roman"/>
        </w:rPr>
      </w:pPr>
    </w:p>
    <w:p w14:paraId="30F7EE8B" w14:textId="77777777" w:rsidR="00926D98" w:rsidRPr="00CE4F41" w:rsidRDefault="00926D98" w:rsidP="00926D98">
      <w:pPr>
        <w:spacing w:after="8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  </w:t>
      </w:r>
    </w:p>
    <w:p w14:paraId="328710A1" w14:textId="77777777" w:rsidR="00926D98" w:rsidRPr="00CE4F41" w:rsidRDefault="00926D98" w:rsidP="00926D98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tbl>
      <w:tblPr>
        <w:tblStyle w:val="TableGrid"/>
        <w:tblW w:w="8864" w:type="dxa"/>
        <w:tblInd w:w="-13" w:type="dxa"/>
        <w:tblCellMar>
          <w:top w:w="36" w:type="dxa"/>
          <w:left w:w="13" w:type="dxa"/>
          <w:right w:w="115" w:type="dxa"/>
        </w:tblCellMar>
        <w:tblLook w:val="04A0" w:firstRow="1" w:lastRow="0" w:firstColumn="1" w:lastColumn="0" w:noHBand="0" w:noVBand="1"/>
      </w:tblPr>
      <w:tblGrid>
        <w:gridCol w:w="8864"/>
      </w:tblGrid>
      <w:tr w:rsidR="00926D98" w:rsidRPr="00CE4F41" w14:paraId="4796C927" w14:textId="77777777" w:rsidTr="006703E4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295CAEE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>To be filled by Guide (strike off whichever is not applicable)</w:t>
            </w: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</w:p>
        </w:tc>
      </w:tr>
      <w:tr w:rsidR="00926D98" w:rsidRPr="00CE4F41" w14:paraId="36CA67DE" w14:textId="77777777" w:rsidTr="006703E4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7EAFBBF3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satisfactory </w:t>
            </w:r>
          </w:p>
        </w:tc>
      </w:tr>
      <w:tr w:rsidR="00926D98" w:rsidRPr="00CE4F41" w14:paraId="1D5BE854" w14:textId="77777777" w:rsidTr="006703E4">
        <w:trPr>
          <w:trHeight w:val="525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0DFF7C9A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Performance of students is unsatisfactory </w:t>
            </w:r>
          </w:p>
        </w:tc>
      </w:tr>
      <w:tr w:rsidR="00926D98" w:rsidRPr="00CE4F41" w14:paraId="3655B02B" w14:textId="77777777" w:rsidTr="006703E4">
        <w:trPr>
          <w:trHeight w:val="53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69ECA3D2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A warning to be issued to student  </w:t>
            </w:r>
          </w:p>
        </w:tc>
      </w:tr>
      <w:tr w:rsidR="00926D98" w:rsidRPr="00CE4F41" w14:paraId="072715D3" w14:textId="77777777" w:rsidTr="006703E4">
        <w:trPr>
          <w:trHeight w:val="526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  <w:vAlign w:val="center"/>
          </w:tcPr>
          <w:p w14:paraId="10542549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sz w:val="24"/>
              </w:rPr>
              <w:t xml:space="preserve">Student was not well  </w:t>
            </w:r>
          </w:p>
        </w:tc>
      </w:tr>
      <w:tr w:rsidR="00926D98" w:rsidRPr="00CE4F41" w14:paraId="25499522" w14:textId="77777777" w:rsidTr="006703E4">
        <w:trPr>
          <w:trHeight w:val="1580"/>
        </w:trPr>
        <w:tc>
          <w:tcPr>
            <w:tcW w:w="8864" w:type="dxa"/>
            <w:tcBorders>
              <w:top w:val="single" w:sz="6" w:space="0" w:color="000000"/>
              <w:left w:val="single" w:sz="6" w:space="0" w:color="000001"/>
              <w:bottom w:val="single" w:sz="6" w:space="0" w:color="000000"/>
              <w:right w:val="single" w:sz="6" w:space="0" w:color="000000"/>
            </w:tcBorders>
          </w:tcPr>
          <w:p w14:paraId="017CEAE4" w14:textId="77777777" w:rsidR="00926D98" w:rsidRPr="00CE4F41" w:rsidRDefault="00926D98" w:rsidP="006703E4">
            <w:pPr>
              <w:spacing w:after="8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 </w:t>
            </w:r>
          </w:p>
          <w:p w14:paraId="304BD8E3" w14:textId="77777777" w:rsidR="00926D98" w:rsidRPr="00CE4F41" w:rsidRDefault="00926D98" w:rsidP="006703E4">
            <w:pPr>
              <w:spacing w:after="75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68CC4ECF" w14:textId="77777777" w:rsidR="00926D98" w:rsidRPr="00CE4F41" w:rsidRDefault="00926D98" w:rsidP="006703E4">
            <w:pPr>
              <w:spacing w:after="90"/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Date:                                                                                            Signature of Guide </w:t>
            </w:r>
          </w:p>
          <w:p w14:paraId="00F85872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  <w:p w14:paraId="5265C529" w14:textId="77777777" w:rsidR="00926D98" w:rsidRPr="00CE4F41" w:rsidRDefault="00926D98" w:rsidP="006703E4">
            <w:pPr>
              <w:ind w:left="100"/>
              <w:rPr>
                <w:rFonts w:ascii="Times New Roman" w:hAnsi="Times New Roman" w:cs="Times New Roman"/>
              </w:rPr>
            </w:pPr>
            <w:r w:rsidRPr="00CE4F41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</w:p>
        </w:tc>
      </w:tr>
    </w:tbl>
    <w:p w14:paraId="12EAF320" w14:textId="77777777" w:rsidR="00926D98" w:rsidRPr="00CE4F41" w:rsidRDefault="00926D98" w:rsidP="00926D98">
      <w:pPr>
        <w:spacing w:after="200"/>
        <w:jc w:val="right"/>
        <w:rPr>
          <w:rFonts w:ascii="Times New Roman" w:hAnsi="Times New Roman" w:cs="Times New Roman"/>
        </w:rPr>
      </w:pPr>
      <w:r w:rsidRPr="00CE4F41">
        <w:rPr>
          <w:rFonts w:ascii="Times New Roman" w:eastAsia="Times New Roman" w:hAnsi="Times New Roman" w:cs="Times New Roman"/>
          <w:sz w:val="24"/>
        </w:rPr>
        <w:t xml:space="preserve"> </w:t>
      </w:r>
    </w:p>
    <w:p w14:paraId="5A7DC7D3" w14:textId="77777777" w:rsidR="00926D98" w:rsidRPr="00CE4F41" w:rsidRDefault="00926D98" w:rsidP="00926D98">
      <w:pPr>
        <w:spacing w:after="0"/>
        <w:rPr>
          <w:rFonts w:ascii="Times New Roman" w:hAnsi="Times New Roman" w:cs="Times New Roman"/>
        </w:rPr>
      </w:pPr>
      <w:r w:rsidRPr="00CE4F41">
        <w:rPr>
          <w:rFonts w:ascii="Times New Roman" w:hAnsi="Times New Roman" w:cs="Times New Roman"/>
        </w:rPr>
        <w:t xml:space="preserve"> </w:t>
      </w:r>
    </w:p>
    <w:p w14:paraId="20D2693B" w14:textId="77777777" w:rsidR="009D3E10" w:rsidRPr="00CE4F41" w:rsidRDefault="009D3E10">
      <w:pPr>
        <w:rPr>
          <w:rFonts w:ascii="Times New Roman" w:hAnsi="Times New Roman" w:cs="Times New Roman"/>
        </w:rPr>
      </w:pPr>
    </w:p>
    <w:sectPr w:rsidR="009D3E10" w:rsidRPr="00CE4F41" w:rsidSect="002D54C3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773D69"/>
    <w:multiLevelType w:val="hybridMultilevel"/>
    <w:tmpl w:val="6EF2CD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A431B0"/>
    <w:multiLevelType w:val="hybridMultilevel"/>
    <w:tmpl w:val="D4928CFC"/>
    <w:lvl w:ilvl="0" w:tplc="40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58989593">
    <w:abstractNumId w:val="0"/>
  </w:num>
  <w:num w:numId="2" w16cid:durableId="1453168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3NbU0NTQwNrU0MzFQ0lEKTi0uzszPAykwrAUAgzXw+ywAAAA="/>
  </w:docVars>
  <w:rsids>
    <w:rsidRoot w:val="001B1B2C"/>
    <w:rsid w:val="001B1B2C"/>
    <w:rsid w:val="002D54C3"/>
    <w:rsid w:val="0068459B"/>
    <w:rsid w:val="00926D98"/>
    <w:rsid w:val="009D3E10"/>
    <w:rsid w:val="00CE4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E0CB8"/>
  <w15:chartTrackingRefBased/>
  <w15:docId w15:val="{A2F3D34A-1ACC-4EDF-B451-34FAC68A0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D98"/>
    <w:rPr>
      <w:rFonts w:ascii="Calibri" w:eastAsia="Calibri" w:hAnsi="Calibri" w:cs="Calibri"/>
      <w:color w:val="00000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926D98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926D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BHAV MADAN</dc:creator>
  <cp:keywords/>
  <dc:description/>
  <cp:lastModifiedBy>VAIBHAV MADAN</cp:lastModifiedBy>
  <cp:revision>3</cp:revision>
  <dcterms:created xsi:type="dcterms:W3CDTF">2022-06-15T08:39:00Z</dcterms:created>
  <dcterms:modified xsi:type="dcterms:W3CDTF">2022-06-15T08:43:00Z</dcterms:modified>
</cp:coreProperties>
</file>